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r w:rsidRPr="00475D34">
        <w:t xml:space="preserve">do tabulky 2 absolutní hodnoty </w:t>
      </w:r>
      <w:proofErr w:type="spellStart"/>
      <w:r w:rsidRPr="00475D34">
        <w:t>prevalece</w:t>
      </w:r>
      <w:proofErr w:type="spellEnd"/>
      <w:r w:rsidRPr="00475D34">
        <w:t xml:space="preserve"> u řeholníků; </w:t>
      </w:r>
      <w:r w:rsidR="00160D81" w:rsidRPr="00475D34">
        <w:t>průměr</w:t>
      </w:r>
      <w:r w:rsidRPr="00475D34"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</w:t>
      </w:r>
      <w:proofErr w:type="gramStart"/>
      <w:r w:rsidRPr="00475D34">
        <w:t>1- 2</w:t>
      </w:r>
      <w:bookmarkStart w:id="0" w:name="_GoBack"/>
      <w:bookmarkEnd w:id="0"/>
      <w:proofErr w:type="gramEnd"/>
      <w:r w:rsidRPr="00475D34">
        <w:t>; 3-5; 6+)</w:t>
      </w:r>
    </w:p>
    <w:p w14:paraId="2BE622FD" w14:textId="7716A063" w:rsidR="008A7495" w:rsidRPr="002702B1" w:rsidRDefault="008A7495" w:rsidP="00475D34">
      <w:r>
        <w:t>----------------------------------------------</w:t>
      </w:r>
    </w:p>
    <w:sectPr w:rsidR="008A7495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QUADEb09iwAAAA="/>
  </w:docVars>
  <w:rsids>
    <w:rsidRoot w:val="00DA00DF"/>
    <w:rsid w:val="000814F1"/>
    <w:rsid w:val="000B0469"/>
    <w:rsid w:val="00160D81"/>
    <w:rsid w:val="00263096"/>
    <w:rsid w:val="002702B1"/>
    <w:rsid w:val="002B4ED5"/>
    <w:rsid w:val="00300855"/>
    <w:rsid w:val="0043450B"/>
    <w:rsid w:val="00475D34"/>
    <w:rsid w:val="004D31A0"/>
    <w:rsid w:val="004F21FA"/>
    <w:rsid w:val="00567835"/>
    <w:rsid w:val="005761BD"/>
    <w:rsid w:val="00636133"/>
    <w:rsid w:val="008473E8"/>
    <w:rsid w:val="008A7495"/>
    <w:rsid w:val="009443C0"/>
    <w:rsid w:val="00AA2E2C"/>
    <w:rsid w:val="00AF5153"/>
    <w:rsid w:val="00BB50AA"/>
    <w:rsid w:val="00BE3345"/>
    <w:rsid w:val="00D90973"/>
    <w:rsid w:val="00D9647A"/>
    <w:rsid w:val="00DA00DF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2</Pages>
  <Words>208</Words>
  <Characters>1230</Characters>
  <Application>Microsoft Office Word</Application>
  <DocSecurity>0</DocSecurity>
  <Lines>10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8</cp:revision>
  <dcterms:created xsi:type="dcterms:W3CDTF">2021-06-03T06:59:00Z</dcterms:created>
  <dcterms:modified xsi:type="dcterms:W3CDTF">2021-06-10T08:01:00Z</dcterms:modified>
</cp:coreProperties>
</file>